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061"/>
        <w:gridCol w:w="60"/>
        <w:gridCol w:w="3413"/>
        <w:gridCol w:w="31"/>
        <w:gridCol w:w="486"/>
        <w:gridCol w:w="31"/>
        <w:gridCol w:w="547"/>
        <w:gridCol w:w="28"/>
        <w:gridCol w:w="405"/>
        <w:gridCol w:w="27"/>
        <w:gridCol w:w="489"/>
        <w:gridCol w:w="27"/>
        <w:gridCol w:w="948"/>
        <w:gridCol w:w="24"/>
        <w:gridCol w:w="3191"/>
      </w:tblGrid>
      <w:tr w:rsidR="0004192A" w14:paraId="3AAF87D0" w14:textId="77777777" w:rsidTr="004A391A">
        <w:trPr>
          <w:trHeight w:val="943"/>
        </w:trPr>
        <w:tc>
          <w:tcPr>
            <w:tcW w:w="106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473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19" w:type="dxa"/>
            <w:gridSpan w:val="10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15" w:type="dxa"/>
            <w:gridSpan w:val="2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796D4FAC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4A391A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4A391A">
        <w:trPr>
          <w:trHeight w:val="841"/>
        </w:trPr>
        <w:tc>
          <w:tcPr>
            <w:tcW w:w="7553" w:type="dxa"/>
            <w:gridSpan w:val="13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7FAEE159" w:rsidR="0004192A" w:rsidRPr="0004192A" w:rsidRDefault="00B5778B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İYALİZ</w:t>
            </w:r>
            <w:r w:rsidR="0011431C"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15" w:type="dxa"/>
            <w:gridSpan w:val="2"/>
            <w:vAlign w:val="center"/>
          </w:tcPr>
          <w:p w14:paraId="096637CA" w14:textId="24D4A5C6" w:rsidR="0004192A" w:rsidRPr="0004192A" w:rsidRDefault="004940FE" w:rsidP="00582CB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İLK VE ACİL YARDIM PROGRAMI</w:t>
            </w:r>
          </w:p>
        </w:tc>
      </w:tr>
      <w:tr w:rsidR="0004192A" w14:paraId="7C97FB86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940FE" w14:paraId="74095200" w14:textId="77777777" w:rsidTr="007A45A2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04956140" w:rsidR="004940FE" w:rsidRPr="001D462A" w:rsidRDefault="004940FE" w:rsidP="004940F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TAF1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71C096B5" w:rsidR="004940FE" w:rsidRPr="001D462A" w:rsidRDefault="004940FE" w:rsidP="004940F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Temel Anatomi ve Fizyoloj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0462A262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56FC2A32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22EB9A88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43940921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212F19E5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2E259D1E" w14:textId="36618CDB" w:rsidR="004940FE" w:rsidRPr="001D462A" w:rsidRDefault="004940FE" w:rsidP="004940F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940FE" w14:paraId="61458416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13B1AF01" w14:textId="28222A65" w:rsidR="004940FE" w:rsidRPr="001D462A" w:rsidRDefault="004940FE" w:rsidP="004940F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01</w:t>
            </w:r>
          </w:p>
        </w:tc>
        <w:tc>
          <w:tcPr>
            <w:tcW w:w="3473" w:type="dxa"/>
            <w:gridSpan w:val="2"/>
            <w:vAlign w:val="center"/>
          </w:tcPr>
          <w:p w14:paraId="22936CB1" w14:textId="41C1364A" w:rsidR="004940FE" w:rsidRPr="001D462A" w:rsidRDefault="004940FE" w:rsidP="004940F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iyalizde Temel Mikrobiyoloji</w:t>
            </w:r>
          </w:p>
        </w:tc>
        <w:tc>
          <w:tcPr>
            <w:tcW w:w="517" w:type="dxa"/>
            <w:gridSpan w:val="2"/>
            <w:vAlign w:val="center"/>
          </w:tcPr>
          <w:p w14:paraId="0CBD860A" w14:textId="2C4C874E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5DCBE8E6" w14:textId="0EEF8DAF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72B2B364" w14:textId="171B3DF4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4C98FC7D" w14:textId="0B248925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241B1650" w14:textId="13ADF935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3E33B8CE" w14:textId="6B8F96AA" w:rsidR="004940FE" w:rsidRPr="001D462A" w:rsidRDefault="004940FE" w:rsidP="004940F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940FE" w14:paraId="4EBDEE61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30ED8148" w14:textId="143E128A" w:rsidR="004940FE" w:rsidRPr="001D462A" w:rsidRDefault="004940FE" w:rsidP="004940F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03</w:t>
            </w:r>
          </w:p>
        </w:tc>
        <w:tc>
          <w:tcPr>
            <w:tcW w:w="3473" w:type="dxa"/>
            <w:gridSpan w:val="2"/>
            <w:vAlign w:val="center"/>
          </w:tcPr>
          <w:p w14:paraId="22856FC4" w14:textId="2C59F906" w:rsidR="004940FE" w:rsidRPr="001D462A" w:rsidRDefault="004940FE" w:rsidP="004940F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Hasta Bakım İlkeleri</w:t>
            </w:r>
          </w:p>
        </w:tc>
        <w:tc>
          <w:tcPr>
            <w:tcW w:w="517" w:type="dxa"/>
            <w:gridSpan w:val="2"/>
            <w:vAlign w:val="center"/>
          </w:tcPr>
          <w:p w14:paraId="741D660D" w14:textId="12B31A33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26E0F53D" w14:textId="7C00C0C9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1F2CEA06" w14:textId="43F0C9F1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16" w:type="dxa"/>
            <w:gridSpan w:val="2"/>
            <w:vAlign w:val="center"/>
          </w:tcPr>
          <w:p w14:paraId="191A98E3" w14:textId="07800430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vAlign w:val="center"/>
          </w:tcPr>
          <w:p w14:paraId="2C67F27D" w14:textId="552D4C8D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6</w:t>
            </w:r>
          </w:p>
        </w:tc>
        <w:tc>
          <w:tcPr>
            <w:tcW w:w="3215" w:type="dxa"/>
            <w:gridSpan w:val="2"/>
            <w:vAlign w:val="center"/>
          </w:tcPr>
          <w:p w14:paraId="2ACE7DD4" w14:textId="0DF5862F" w:rsidR="004940FE" w:rsidRPr="00896C2D" w:rsidRDefault="004940FE" w:rsidP="004940FE">
            <w:pPr>
              <w:jc w:val="left"/>
              <w:rPr>
                <w:rFonts w:cs="Times New Roman"/>
                <w:sz w:val="28"/>
                <w:szCs w:val="28"/>
              </w:rPr>
            </w:pPr>
            <w:r w:rsidRPr="00896C2D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940FE" w14:paraId="295C37B8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11C09D68" w14:textId="0A3AF43F" w:rsidR="004940FE" w:rsidRPr="001D462A" w:rsidRDefault="004940FE" w:rsidP="004940F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5</w:t>
            </w:r>
          </w:p>
        </w:tc>
        <w:tc>
          <w:tcPr>
            <w:tcW w:w="3473" w:type="dxa"/>
            <w:gridSpan w:val="2"/>
            <w:vAlign w:val="center"/>
          </w:tcPr>
          <w:p w14:paraId="25635CD3" w14:textId="0647DEA5" w:rsidR="004940FE" w:rsidRPr="001D462A" w:rsidRDefault="004940FE" w:rsidP="004940F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Genel Farmakoloji</w:t>
            </w:r>
          </w:p>
        </w:tc>
        <w:tc>
          <w:tcPr>
            <w:tcW w:w="517" w:type="dxa"/>
            <w:gridSpan w:val="2"/>
            <w:vAlign w:val="center"/>
          </w:tcPr>
          <w:p w14:paraId="6FECCD69" w14:textId="0E3516B8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6A912F46" w14:textId="25B53BDB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5ECF93A1" w14:textId="34C5FE13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5C5F6359" w14:textId="2AB0FD9D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527341B2" w14:textId="62FE3A4A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2AAC26E0" w14:textId="1358AD58" w:rsidR="004940FE" w:rsidRPr="00896C2D" w:rsidRDefault="004940FE" w:rsidP="004940FE">
            <w:pPr>
              <w:jc w:val="left"/>
              <w:rPr>
                <w:rFonts w:cs="Times New Roman"/>
                <w:sz w:val="28"/>
                <w:szCs w:val="28"/>
              </w:rPr>
            </w:pPr>
            <w:r w:rsidRPr="00896C2D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940FE" w14:paraId="728FF305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51D2473D" w14:textId="54DD359D" w:rsidR="004940FE" w:rsidRPr="001D462A" w:rsidRDefault="004940FE" w:rsidP="004940F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7</w:t>
            </w:r>
          </w:p>
        </w:tc>
        <w:tc>
          <w:tcPr>
            <w:tcW w:w="3473" w:type="dxa"/>
            <w:gridSpan w:val="2"/>
            <w:vAlign w:val="center"/>
          </w:tcPr>
          <w:p w14:paraId="0B03CE3F" w14:textId="30F0E47E" w:rsidR="004940FE" w:rsidRPr="001D462A" w:rsidRDefault="004940FE" w:rsidP="004940F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Temel Biyokimya</w:t>
            </w:r>
          </w:p>
        </w:tc>
        <w:tc>
          <w:tcPr>
            <w:tcW w:w="517" w:type="dxa"/>
            <w:gridSpan w:val="2"/>
            <w:vAlign w:val="center"/>
          </w:tcPr>
          <w:p w14:paraId="2C0C0D9F" w14:textId="247A82CD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65735238" w14:textId="0AF8C1D3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142616CC" w14:textId="04307CD8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14454B88" w14:textId="53321EFE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416F5575" w14:textId="44DBDCC6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72E340E" w14:textId="0A9544CA" w:rsidR="004940FE" w:rsidRPr="00896C2D" w:rsidRDefault="004940FE" w:rsidP="004940FE">
            <w:pPr>
              <w:jc w:val="left"/>
              <w:rPr>
                <w:rFonts w:cs="Times New Roman"/>
                <w:sz w:val="28"/>
                <w:szCs w:val="28"/>
              </w:rPr>
            </w:pPr>
            <w:r w:rsidRPr="00896C2D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940FE" w14:paraId="0AEE319B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176B0346" w14:textId="5AF35A5B" w:rsidR="004940FE" w:rsidRPr="001D462A" w:rsidRDefault="004940FE" w:rsidP="004940F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9</w:t>
            </w:r>
          </w:p>
        </w:tc>
        <w:tc>
          <w:tcPr>
            <w:tcW w:w="3473" w:type="dxa"/>
            <w:gridSpan w:val="2"/>
            <w:vAlign w:val="center"/>
          </w:tcPr>
          <w:p w14:paraId="7F696307" w14:textId="72D30EBB" w:rsidR="004940FE" w:rsidRPr="001D462A" w:rsidRDefault="004940FE" w:rsidP="004940F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Diyalizde Tıbbi Terminoloji</w:t>
            </w:r>
          </w:p>
        </w:tc>
        <w:tc>
          <w:tcPr>
            <w:tcW w:w="517" w:type="dxa"/>
            <w:gridSpan w:val="2"/>
            <w:vAlign w:val="center"/>
          </w:tcPr>
          <w:p w14:paraId="0908F224" w14:textId="7A25C541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373E0673" w14:textId="14903C8A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vAlign w:val="center"/>
          </w:tcPr>
          <w:p w14:paraId="618A4C88" w14:textId="51A29AEB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11A6E6AF" w14:textId="2A6DA945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vAlign w:val="center"/>
          </w:tcPr>
          <w:p w14:paraId="4AEC82EB" w14:textId="3FD73FBF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896C2D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6E6745D0" w14:textId="70EC186F" w:rsidR="004940FE" w:rsidRPr="00896C2D" w:rsidRDefault="004940FE" w:rsidP="007D074D">
            <w:pPr>
              <w:jc w:val="left"/>
              <w:rPr>
                <w:rFonts w:eastAsia="Times New Roman" w:cs="Times New Roman"/>
                <w:color w:val="00000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7D074D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ILK111</w:t>
            </w:r>
            <w:bookmarkStart w:id="0" w:name="_GoBack"/>
            <w:bookmarkEnd w:id="0"/>
          </w:p>
        </w:tc>
      </w:tr>
      <w:tr w:rsidR="004940FE" w14:paraId="21A71EEC" w14:textId="77777777" w:rsidTr="007A45A2">
        <w:trPr>
          <w:trHeight w:val="397"/>
        </w:trPr>
        <w:tc>
          <w:tcPr>
            <w:tcW w:w="1061" w:type="dxa"/>
            <w:vAlign w:val="center"/>
          </w:tcPr>
          <w:p w14:paraId="6F0F264E" w14:textId="3B0DC103" w:rsidR="004940FE" w:rsidRPr="00896C2D" w:rsidRDefault="004940FE" w:rsidP="004940F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PL101</w:t>
            </w:r>
          </w:p>
        </w:tc>
        <w:tc>
          <w:tcPr>
            <w:tcW w:w="3473" w:type="dxa"/>
            <w:gridSpan w:val="2"/>
            <w:vAlign w:val="center"/>
          </w:tcPr>
          <w:p w14:paraId="333D6178" w14:textId="22E5C0BE" w:rsidR="004940FE" w:rsidRPr="00896C2D" w:rsidRDefault="004940FE" w:rsidP="004940F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ariyer Planlama</w:t>
            </w:r>
          </w:p>
        </w:tc>
        <w:tc>
          <w:tcPr>
            <w:tcW w:w="517" w:type="dxa"/>
            <w:gridSpan w:val="2"/>
            <w:vAlign w:val="center"/>
          </w:tcPr>
          <w:p w14:paraId="54D0F80F" w14:textId="63200AC5" w:rsidR="004940FE" w:rsidRPr="00896C2D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vAlign w:val="center"/>
          </w:tcPr>
          <w:p w14:paraId="6FC92B84" w14:textId="4CD5C189" w:rsidR="004940FE" w:rsidRPr="00896C2D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433" w:type="dxa"/>
            <w:gridSpan w:val="2"/>
            <w:vAlign w:val="center"/>
          </w:tcPr>
          <w:p w14:paraId="13975F84" w14:textId="361ED934" w:rsidR="004940FE" w:rsidRPr="00896C2D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vAlign w:val="center"/>
          </w:tcPr>
          <w:p w14:paraId="31380878" w14:textId="0CF6389B" w:rsidR="004940FE" w:rsidRPr="00896C2D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975" w:type="dxa"/>
            <w:gridSpan w:val="2"/>
            <w:vAlign w:val="center"/>
          </w:tcPr>
          <w:p w14:paraId="4DA9C24D" w14:textId="2B5FC446" w:rsidR="004940FE" w:rsidRPr="00896C2D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048FF498" w14:textId="02ADDB66" w:rsidR="004940FE" w:rsidRPr="001D462A" w:rsidRDefault="004940FE" w:rsidP="004940F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4A391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940FE" w14:paraId="2CBB8F0C" w14:textId="77777777" w:rsidTr="007A45A2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4975DEA7" w:rsidR="004940FE" w:rsidRPr="0012032D" w:rsidRDefault="004940FE" w:rsidP="004940F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A57C91F" w:rsidR="004940FE" w:rsidRPr="0012032D" w:rsidRDefault="004940FE" w:rsidP="004940F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5337F5D6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159A33A7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6B080687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0A055EE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4A8EC321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F0BA4BB" w14:textId="62C67965" w:rsidR="004940FE" w:rsidRPr="0004192A" w:rsidRDefault="004940FE" w:rsidP="004940FE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A391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940FE" w14:paraId="4E955F68" w14:textId="77777777" w:rsidTr="007A45A2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1789F232" w:rsidR="004940FE" w:rsidRPr="0012032D" w:rsidRDefault="004940FE" w:rsidP="004940F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39B72E42" w:rsidR="004940FE" w:rsidRPr="0012032D" w:rsidRDefault="004940FE" w:rsidP="004940F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3174140A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0278E7E2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72F79553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6DDF5589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7C91434F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50E0792C" w14:textId="732C1160" w:rsidR="004940FE" w:rsidRPr="0004192A" w:rsidRDefault="004940FE" w:rsidP="004940FE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A391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940FE" w14:paraId="686FBEA3" w14:textId="77777777" w:rsidTr="007A45A2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9EB20" w14:textId="2AE87AFA" w:rsidR="004940FE" w:rsidRPr="0012032D" w:rsidRDefault="004940FE" w:rsidP="004940F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A07202C" w:rsidR="004940FE" w:rsidRPr="0012032D" w:rsidRDefault="004940FE" w:rsidP="004940F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D311A5" w14:textId="19093CFF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8DC6D" w14:textId="499BBF6A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D3A9B" w14:textId="7EECBFF3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E3390" w14:textId="45F29F91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CDA55" w14:textId="42BB6972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49309923" w14:textId="7CA3801D" w:rsidR="004940FE" w:rsidRPr="0004192A" w:rsidRDefault="004940FE" w:rsidP="004940FE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A391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8402A6" w14:paraId="048000F1" w14:textId="77777777" w:rsidTr="008402A6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7E9EE1" w14:textId="70512483" w:rsidR="008402A6" w:rsidRPr="004A391A" w:rsidRDefault="004A391A" w:rsidP="004A391A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4A391A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445C2E" w14:textId="41926A41" w:rsidR="008402A6" w:rsidRPr="004A391A" w:rsidRDefault="004A391A" w:rsidP="004940FE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4A391A">
              <w:rPr>
                <w:rFonts w:cs="Times New Roman"/>
                <w:b/>
                <w:color w:val="000000"/>
                <w:sz w:val="20"/>
                <w:szCs w:val="20"/>
              </w:rPr>
              <w:t>17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7B90FE7D" w14:textId="77777777" w:rsidR="008402A6" w:rsidRPr="009E6ED7" w:rsidRDefault="008402A6" w:rsidP="004940FE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4940FE" w14:paraId="119899B8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20BEB7BB" w14:textId="0E9FD6ED" w:rsidR="004940FE" w:rsidRPr="0004192A" w:rsidRDefault="004940FE" w:rsidP="004940FE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4F9B457E" w14:textId="5B1C8AF9" w:rsidR="004940FE" w:rsidRPr="0004192A" w:rsidRDefault="004940FE" w:rsidP="004940F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2C5D455" w14:textId="710C5F7A" w:rsidR="004940FE" w:rsidRPr="0004192A" w:rsidRDefault="004940FE" w:rsidP="004940F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4A6F8763" w14:textId="02B7B02E" w:rsidR="004940FE" w:rsidRPr="0004192A" w:rsidRDefault="004940FE" w:rsidP="004940F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3A9B7E2" w14:textId="5BEE74B4" w:rsidR="004940FE" w:rsidRPr="0004192A" w:rsidRDefault="004940FE" w:rsidP="004940F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1100278E" w14:textId="66000CBC" w:rsidR="004940FE" w:rsidRPr="0004192A" w:rsidRDefault="004940FE" w:rsidP="004940F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4DFA2CE1" w14:textId="77777777" w:rsidR="004940FE" w:rsidRPr="0004192A" w:rsidRDefault="004940FE" w:rsidP="004940FE">
            <w:pPr>
              <w:jc w:val="left"/>
              <w:rPr>
                <w:sz w:val="20"/>
                <w:szCs w:val="20"/>
              </w:rPr>
            </w:pPr>
          </w:p>
        </w:tc>
      </w:tr>
      <w:tr w:rsidR="004940FE" w:rsidRPr="0004192A" w14:paraId="6A0F417B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5C22B8BF" w:rsidR="004940FE" w:rsidRPr="001D462A" w:rsidRDefault="004940FE" w:rsidP="004940F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682CBECA" w:rsidR="004940FE" w:rsidRPr="001D462A" w:rsidRDefault="004940FE" w:rsidP="004940F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iyaliz Ekipmanlarının Kullanımı ve Bakımı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765366C8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6B91780D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0A147AF4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58C1FF41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766E3007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0062D197" w14:textId="71FBB925" w:rsidR="004940FE" w:rsidRPr="0004192A" w:rsidRDefault="004940FE" w:rsidP="004940FE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940FE" w:rsidRPr="0004192A" w14:paraId="553BFD71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61D53423" w:rsidR="004940FE" w:rsidRPr="001D462A" w:rsidRDefault="004940FE" w:rsidP="004940F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377A5070" w:rsidR="004940FE" w:rsidRPr="001D462A" w:rsidRDefault="004940FE" w:rsidP="004940F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iyaliz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686866EF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616968F9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56964292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47EAE419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65FE1A98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6</w:t>
            </w:r>
          </w:p>
        </w:tc>
        <w:tc>
          <w:tcPr>
            <w:tcW w:w="3215" w:type="dxa"/>
            <w:gridSpan w:val="2"/>
            <w:vAlign w:val="center"/>
          </w:tcPr>
          <w:p w14:paraId="02997C23" w14:textId="0E3BF196" w:rsidR="004940FE" w:rsidRPr="0004192A" w:rsidRDefault="004940FE" w:rsidP="004940FE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940FE" w:rsidRPr="0004192A" w14:paraId="78916D8C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6B0C4" w14:textId="27BD7AD7" w:rsidR="004940FE" w:rsidRPr="001D462A" w:rsidRDefault="004940FE" w:rsidP="004940F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DYZ1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84271" w14:textId="0F8D1554" w:rsidR="004940FE" w:rsidRPr="001D462A" w:rsidRDefault="004940FE" w:rsidP="004940F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proofErr w:type="spellStart"/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Nefroloji</w:t>
            </w:r>
            <w:proofErr w:type="spellEnd"/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408CC0C5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1C6B38F4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4A3E20B4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0FD4B733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05262417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2C55F47F" w14:textId="6DB5A17A" w:rsidR="004940FE" w:rsidRPr="0004192A" w:rsidRDefault="004940FE" w:rsidP="004940FE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940FE" w:rsidRPr="0004192A" w14:paraId="54598945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6A12FE30" w:rsidR="004940FE" w:rsidRPr="001D462A" w:rsidRDefault="004940FE" w:rsidP="004940F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SHIS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3C98F525" w:rsidR="004940FE" w:rsidRPr="001D462A" w:rsidRDefault="004940FE" w:rsidP="004940FE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İşçi Sağlığı ve İş Güvenliğ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0E5A9" w14:textId="77506EBD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73D6B" w14:textId="3D209360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BEE1D" w14:textId="38CD011C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AA9DF" w14:textId="25EAF59B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3B9F6" w14:textId="56146BEB" w:rsidR="004940FE" w:rsidRPr="001D462A" w:rsidRDefault="004940FE" w:rsidP="004940FE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4B31E636" w14:textId="2776DCA3" w:rsidR="004940FE" w:rsidRPr="0004192A" w:rsidRDefault="004940FE" w:rsidP="004940FE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A391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940FE" w:rsidRPr="0004192A" w14:paraId="4225EDFD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206AC780" w:rsidR="004940FE" w:rsidRPr="0012032D" w:rsidRDefault="004940FE" w:rsidP="004940F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63069" w14:textId="768EBAB8" w:rsidR="004940FE" w:rsidRPr="0012032D" w:rsidRDefault="004940FE" w:rsidP="004940F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35EC9DFA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1DE39B3C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50203213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431DB84E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01317AD6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76B613E3" w14:textId="15FB15AF" w:rsidR="004940FE" w:rsidRPr="0004192A" w:rsidRDefault="004940FE" w:rsidP="004940FE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A391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940FE" w:rsidRPr="0004192A" w14:paraId="7A807D81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1C3C9420" w:rsidR="004940FE" w:rsidRPr="0012032D" w:rsidRDefault="004940FE" w:rsidP="004940F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5953B70A" w:rsidR="004940FE" w:rsidRPr="0012032D" w:rsidRDefault="004940FE" w:rsidP="004940F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0CAE3D1F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1E2F0367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4AA4690C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703BAE79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1505638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338E708C" w14:textId="5C7BA474" w:rsidR="004940FE" w:rsidRPr="0004192A" w:rsidRDefault="004940FE" w:rsidP="004940FE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A391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940FE" w:rsidRPr="0004192A" w14:paraId="064D145D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797F3F98" w:rsidR="004940FE" w:rsidRPr="0012032D" w:rsidRDefault="004940FE" w:rsidP="004940F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4CBB8CF6" w:rsidR="004940FE" w:rsidRPr="0012032D" w:rsidRDefault="004940FE" w:rsidP="004940F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5391D75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06D4094C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6FB59211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24E48375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3D0ABEB7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0B6394B8" w14:textId="0E60D3BB" w:rsidR="004940FE" w:rsidRPr="0004192A" w:rsidRDefault="004940FE" w:rsidP="004940FE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A391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940FE" w:rsidRPr="0004192A" w14:paraId="37A93B9B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2EC21" w14:textId="10975A2E" w:rsidR="004940FE" w:rsidRPr="0012032D" w:rsidRDefault="004940FE" w:rsidP="004940F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 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F99E9B" w14:textId="457134F2" w:rsidR="004940FE" w:rsidRPr="0012032D" w:rsidRDefault="004940FE" w:rsidP="004940F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67A60" w14:textId="290E57E3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17516" w14:textId="26B98EC0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5C063" w14:textId="7A4982BA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323EF4" w14:textId="51F0E58A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5D7D5" w14:textId="7B6DF0D0" w:rsidR="004940FE" w:rsidRPr="0012032D" w:rsidRDefault="004940FE" w:rsidP="004940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2A55C668" w14:textId="33A75B64" w:rsidR="004940FE" w:rsidRPr="0004192A" w:rsidRDefault="004940FE" w:rsidP="004940FE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A391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8402A6" w:rsidRPr="0004192A" w14:paraId="37E70AD7" w14:textId="77777777" w:rsidTr="008402A6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FE4266" w14:textId="75411D78" w:rsidR="008402A6" w:rsidRPr="004A391A" w:rsidRDefault="004A391A" w:rsidP="004A391A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4A391A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BA81BB" w14:textId="7498A3F8" w:rsidR="008402A6" w:rsidRPr="004A391A" w:rsidRDefault="004A391A" w:rsidP="004940FE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4A391A">
              <w:rPr>
                <w:rFonts w:cs="Times New Roman"/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140FA985" w14:textId="77777777" w:rsidR="008402A6" w:rsidRPr="009E6ED7" w:rsidRDefault="008402A6" w:rsidP="004940FE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4940FE" w:rsidRPr="0004192A" w14:paraId="0B1AC06C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738047EE" w14:textId="41532D9C" w:rsidR="004940FE" w:rsidRPr="0004192A" w:rsidRDefault="004940FE" w:rsidP="004940FE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1B546CD3" w14:textId="58E269A6" w:rsidR="004940FE" w:rsidRPr="0004192A" w:rsidRDefault="004940FE" w:rsidP="004940F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0DF9BC5" w14:textId="00FBF900" w:rsidR="004940FE" w:rsidRPr="0004192A" w:rsidRDefault="004940FE" w:rsidP="004940F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D67821F" w14:textId="5D8C137F" w:rsidR="004940FE" w:rsidRPr="0004192A" w:rsidRDefault="004940FE" w:rsidP="004940F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6F7C9E3" w14:textId="61D4C634" w:rsidR="004940FE" w:rsidRPr="0004192A" w:rsidRDefault="004940FE" w:rsidP="004940F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5B08CF39" w14:textId="3AC4A0BE" w:rsidR="004940FE" w:rsidRPr="0004192A" w:rsidRDefault="004940FE" w:rsidP="004940F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7C029BAA" w14:textId="77777777" w:rsidR="004940FE" w:rsidRPr="0004192A" w:rsidRDefault="004940FE" w:rsidP="004940FE">
            <w:pPr>
              <w:jc w:val="left"/>
              <w:rPr>
                <w:sz w:val="20"/>
                <w:szCs w:val="20"/>
              </w:rPr>
            </w:pPr>
          </w:p>
        </w:tc>
      </w:tr>
      <w:tr w:rsidR="004940FE" w:rsidRPr="0004192A" w14:paraId="340CFBB7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D56C3" w14:textId="4682DCE2" w:rsidR="004940FE" w:rsidRPr="001D462A" w:rsidRDefault="004940FE" w:rsidP="004940FE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</w:t>
            </w:r>
            <w:r>
              <w:rPr>
                <w:color w:val="000000"/>
                <w:sz w:val="20"/>
              </w:rPr>
              <w:t>1</w:t>
            </w:r>
            <w:r w:rsidRPr="001D462A">
              <w:rPr>
                <w:color w:val="000000"/>
                <w:sz w:val="20"/>
              </w:rPr>
              <w:t>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0A917F6F" w:rsidR="004940FE" w:rsidRPr="001D462A" w:rsidRDefault="004940FE" w:rsidP="004940FE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Hastalıklar Bilgis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47152648" w:rsidR="004940FE" w:rsidRPr="001D462A" w:rsidRDefault="004940FE" w:rsidP="004940FE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784C42C8" w:rsidR="004940FE" w:rsidRPr="001D462A" w:rsidRDefault="004940FE" w:rsidP="004940F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0E79F9C9" w:rsidR="004940FE" w:rsidRPr="001D462A" w:rsidRDefault="004940FE" w:rsidP="004940FE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59CEECAF" w:rsidR="004940FE" w:rsidRPr="001D462A" w:rsidRDefault="004940FE" w:rsidP="004940F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62B2798F" w:rsidR="004940FE" w:rsidRPr="001D462A" w:rsidRDefault="004940FE" w:rsidP="004940FE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5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42CD5BDE" w:rsidR="004940FE" w:rsidRPr="0004192A" w:rsidRDefault="004940FE" w:rsidP="004940FE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940FE" w:rsidRPr="0004192A" w14:paraId="30A8E057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16CC6" w14:textId="04C0C5C8" w:rsidR="004940FE" w:rsidRPr="001D462A" w:rsidRDefault="004940FE" w:rsidP="004940FE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</w:t>
            </w:r>
            <w:r>
              <w:rPr>
                <w:color w:val="000000"/>
                <w:sz w:val="20"/>
              </w:rPr>
              <w:t>1</w:t>
            </w:r>
            <w:r w:rsidRPr="001D462A">
              <w:rPr>
                <w:color w:val="000000"/>
                <w:sz w:val="20"/>
              </w:rPr>
              <w:t>3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6EB35" w14:textId="352F095F" w:rsidR="004940FE" w:rsidRPr="001D462A" w:rsidRDefault="004940FE" w:rsidP="004940FE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iyaliz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A0CB8" w14:textId="2B21A4DF" w:rsidR="004940FE" w:rsidRPr="001D462A" w:rsidRDefault="004940FE" w:rsidP="004940FE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6DF16" w14:textId="64142898" w:rsidR="004940FE" w:rsidRPr="001D462A" w:rsidRDefault="004940FE" w:rsidP="004940FE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92C95" w14:textId="13C276C1" w:rsidR="004940FE" w:rsidRPr="001D462A" w:rsidRDefault="004940FE" w:rsidP="004940FE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FFE95" w14:textId="47AE4440" w:rsidR="004940FE" w:rsidRPr="001D462A" w:rsidRDefault="004940FE" w:rsidP="004940FE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68BA5" w14:textId="71050C0B" w:rsidR="004940FE" w:rsidRPr="001D462A" w:rsidRDefault="004940FE" w:rsidP="004940FE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9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4891BCA4" w:rsidR="004940FE" w:rsidRPr="0004192A" w:rsidRDefault="004940FE" w:rsidP="004940FE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940FE" w:rsidRPr="0004192A" w14:paraId="55089B56" w14:textId="77777777" w:rsidTr="00896C2D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33BF3" w14:textId="727044C6" w:rsidR="004940FE" w:rsidRPr="001D462A" w:rsidRDefault="004940FE" w:rsidP="004940FE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</w:t>
            </w:r>
            <w:r>
              <w:rPr>
                <w:color w:val="000000"/>
                <w:sz w:val="20"/>
              </w:rPr>
              <w:t>S</w:t>
            </w:r>
            <w:r w:rsidRPr="001D462A">
              <w:rPr>
                <w:color w:val="000000"/>
                <w:sz w:val="20"/>
              </w:rPr>
              <w:t>200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FCB05" w14:textId="234213D8" w:rsidR="004940FE" w:rsidRPr="001D462A" w:rsidRDefault="004940FE" w:rsidP="004940FE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Yaz Stajı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EC4E51" w14:textId="51E0EC59" w:rsidR="004940FE" w:rsidRPr="001D462A" w:rsidRDefault="004940FE" w:rsidP="004940FE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85488D" w14:textId="44BCAC70" w:rsidR="004940FE" w:rsidRPr="001D462A" w:rsidRDefault="004940FE" w:rsidP="004940FE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3D1BDE" w14:textId="724C4FFF" w:rsidR="004940FE" w:rsidRPr="001D462A" w:rsidRDefault="004940FE" w:rsidP="004940FE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2FAE7" w14:textId="1A7EE0A6" w:rsidR="004940FE" w:rsidRPr="001D462A" w:rsidRDefault="004940FE" w:rsidP="004940FE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02EEE" w14:textId="25088CAD" w:rsidR="004940FE" w:rsidRPr="001D462A" w:rsidRDefault="004940FE" w:rsidP="004940FE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7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5CF3A5D8" w:rsidR="004940FE" w:rsidRPr="0004192A" w:rsidRDefault="004940FE" w:rsidP="004940FE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402A6" w:rsidRPr="0004192A" w14:paraId="77AAF97C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1DC2D0DC" w:rsidR="008402A6" w:rsidRDefault="008402A6" w:rsidP="008402A6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DYZI2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28157621" w:rsidR="008402A6" w:rsidRPr="001A0B74" w:rsidRDefault="008402A6" w:rsidP="008402A6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6AB8157E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0E3F221C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1A070B18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34FC972C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0EF618B0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1B1D1E2D" w:rsidR="008402A6" w:rsidRDefault="008402A6" w:rsidP="008402A6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402A6" w:rsidRPr="0004192A" w14:paraId="3B16488E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2B6C62" w14:textId="471B5C65" w:rsidR="008402A6" w:rsidRDefault="008402A6" w:rsidP="008402A6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DYZI203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E9D720" w14:textId="7FB4636F" w:rsidR="008402A6" w:rsidRPr="001A0B74" w:rsidRDefault="008402A6" w:rsidP="008402A6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EEB348" w14:textId="465783DF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607DAA" w14:textId="266AE73E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C1B88D" w14:textId="6E35F835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D1D23C" w14:textId="277FFC6C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7B3FE8" w14:textId="740375C0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F87B7" w14:textId="43C941A2" w:rsidR="008402A6" w:rsidRPr="009E1210" w:rsidRDefault="008402A6" w:rsidP="008402A6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402A6" w:rsidRPr="0004192A" w14:paraId="55AEDB5C" w14:textId="77777777" w:rsidTr="00896C2D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DE4618" w14:textId="1AE7B97F" w:rsidR="008402A6" w:rsidRDefault="008402A6" w:rsidP="008402A6">
            <w:pPr>
              <w:jc w:val="left"/>
              <w:rPr>
                <w:color w:val="00000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33CDD3" w14:textId="46C40837" w:rsidR="008402A6" w:rsidRPr="001A0B74" w:rsidRDefault="008402A6" w:rsidP="008402A6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6BFFF5" w14:textId="697BFFF8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47077C" w14:textId="5517ACB4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F703B4" w14:textId="0849468B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655DA31" w14:textId="7E23EB1B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A086C8" w14:textId="42FF55E2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5F7F98" w14:textId="588E884E" w:rsidR="008402A6" w:rsidRPr="009E1210" w:rsidRDefault="008402A6" w:rsidP="008402A6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8402A6" w:rsidRPr="0004192A" w14:paraId="61976148" w14:textId="77777777" w:rsidTr="008402A6">
        <w:trPr>
          <w:trHeight w:val="397"/>
        </w:trPr>
        <w:tc>
          <w:tcPr>
            <w:tcW w:w="606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D50BA3" w14:textId="66ED4F6D" w:rsidR="008402A6" w:rsidRPr="004A391A" w:rsidRDefault="004A391A" w:rsidP="004A391A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4A391A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83470F" w14:textId="3F99A5E0" w:rsidR="008402A6" w:rsidRPr="004A391A" w:rsidRDefault="004A391A" w:rsidP="004940F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4A391A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49CF03" w14:textId="77777777" w:rsidR="008402A6" w:rsidRPr="009E1210" w:rsidRDefault="008402A6" w:rsidP="004940F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940FE" w:rsidRPr="0004192A" w14:paraId="6B2A38F9" w14:textId="77777777" w:rsidTr="00896C2D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3C93C927" w14:textId="08A0919D" w:rsidR="004940FE" w:rsidRPr="0004192A" w:rsidRDefault="004940FE" w:rsidP="004940FE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C98A088" w14:textId="77777777" w:rsidR="004940FE" w:rsidRPr="0004192A" w:rsidRDefault="004940FE" w:rsidP="004940F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56534032" w14:textId="77777777" w:rsidR="004940FE" w:rsidRPr="0004192A" w:rsidRDefault="004940FE" w:rsidP="004940F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52D2A03F" w14:textId="77777777" w:rsidR="004940FE" w:rsidRPr="0004192A" w:rsidRDefault="004940FE" w:rsidP="004940F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755A61CE" w14:textId="77777777" w:rsidR="004940FE" w:rsidRPr="0004192A" w:rsidRDefault="004940FE" w:rsidP="004940F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276722A2" w14:textId="77777777" w:rsidR="004940FE" w:rsidRPr="0004192A" w:rsidRDefault="004940FE" w:rsidP="004940F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3AA87200" w14:textId="77777777" w:rsidR="004940FE" w:rsidRPr="0004192A" w:rsidRDefault="004940FE" w:rsidP="004940FE">
            <w:pPr>
              <w:jc w:val="left"/>
              <w:rPr>
                <w:sz w:val="20"/>
                <w:szCs w:val="20"/>
              </w:rPr>
            </w:pPr>
          </w:p>
        </w:tc>
      </w:tr>
      <w:tr w:rsidR="004940FE" w:rsidRPr="0004192A" w14:paraId="6CF5F606" w14:textId="77777777" w:rsidTr="00C52096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44F2F5D4" w:rsidR="004940FE" w:rsidRPr="001D462A" w:rsidRDefault="004940FE" w:rsidP="004940FE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0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37CD9DD5" w:rsidR="004940FE" w:rsidRPr="001D462A" w:rsidRDefault="004940FE" w:rsidP="004940FE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iyaliz Hastalarında Rehabilitasyon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662CC9B8" w:rsidR="004940FE" w:rsidRPr="001D462A" w:rsidRDefault="004940FE" w:rsidP="004940FE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5F4393C6" w:rsidR="004940FE" w:rsidRPr="001D462A" w:rsidRDefault="004940FE" w:rsidP="004940FE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3E88FD67" w:rsidR="004940FE" w:rsidRPr="001D462A" w:rsidRDefault="004940FE" w:rsidP="004940FE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286E3688" w:rsidR="004940FE" w:rsidRPr="001D462A" w:rsidRDefault="004940FE" w:rsidP="004940FE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272EB847" w:rsidR="004940FE" w:rsidRPr="001D462A" w:rsidRDefault="004940FE" w:rsidP="004940FE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6607CB0B" w:rsidR="004940FE" w:rsidRPr="004A5456" w:rsidRDefault="004940FE" w:rsidP="004940FE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940FE" w:rsidRPr="0004192A" w14:paraId="50A89032" w14:textId="77777777" w:rsidTr="00C52096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46605076" w:rsidR="004940FE" w:rsidRPr="001D462A" w:rsidRDefault="004940FE" w:rsidP="004940FE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0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77FBA272" w:rsidR="004940FE" w:rsidRPr="001D462A" w:rsidRDefault="004940FE" w:rsidP="004940FE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iyaliz-I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0B93D89E" w:rsidR="004940FE" w:rsidRPr="001D462A" w:rsidRDefault="004940FE" w:rsidP="004940FE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22F32EBD" w:rsidR="004940FE" w:rsidRPr="001D462A" w:rsidRDefault="004940FE" w:rsidP="004940F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4354597F" w:rsidR="004940FE" w:rsidRPr="001D462A" w:rsidRDefault="004940FE" w:rsidP="004940FE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5FB62EDD" w:rsidR="004940FE" w:rsidRPr="001D462A" w:rsidRDefault="004940FE" w:rsidP="004940F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39613A69" w:rsidR="004940FE" w:rsidRPr="001D462A" w:rsidRDefault="004940FE" w:rsidP="004940FE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13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6D25116A" w:rsidR="004940FE" w:rsidRPr="004A5456" w:rsidRDefault="004940FE" w:rsidP="004940FE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940FE" w:rsidRPr="0004192A" w14:paraId="60D6CF71" w14:textId="77777777" w:rsidTr="00C52096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C0AB0" w14:textId="620A9600" w:rsidR="004940FE" w:rsidRPr="001D462A" w:rsidRDefault="004940FE" w:rsidP="004940FE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DYZ20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2D329" w14:textId="4B295F42" w:rsidR="004940FE" w:rsidRPr="001D462A" w:rsidRDefault="004940FE" w:rsidP="004940FE">
            <w:pPr>
              <w:jc w:val="left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Böbrek Hastalarında Beslenme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CBA1D6" w14:textId="0D3837FA" w:rsidR="004940FE" w:rsidRPr="001D462A" w:rsidRDefault="004940FE" w:rsidP="004940FE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0C75B1" w14:textId="40C832DC" w:rsidR="004940FE" w:rsidRPr="001D462A" w:rsidRDefault="004940FE" w:rsidP="004940FE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0BF72A" w14:textId="5B53EEDF" w:rsidR="004940FE" w:rsidRPr="001D462A" w:rsidRDefault="004940FE" w:rsidP="004940FE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160DBA" w14:textId="3DFFCFC2" w:rsidR="004940FE" w:rsidRPr="001D462A" w:rsidRDefault="004940FE" w:rsidP="004940FE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1981FE" w14:textId="19D20ACA" w:rsidR="004940FE" w:rsidRPr="001D462A" w:rsidRDefault="004940FE" w:rsidP="004940FE">
            <w:pPr>
              <w:jc w:val="center"/>
              <w:rPr>
                <w:color w:val="000000"/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79D44DB9" w:rsidR="004940FE" w:rsidRPr="004A5456" w:rsidRDefault="004940FE" w:rsidP="004940FE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402A6" w:rsidRPr="0004192A" w14:paraId="1893BDBB" w14:textId="77777777" w:rsidTr="000B1053">
        <w:trPr>
          <w:trHeight w:val="665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5DC0F8D5" w:rsidR="008402A6" w:rsidRPr="004A5456" w:rsidRDefault="008402A6" w:rsidP="008402A6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YZI20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3BE696DE" w:rsidR="008402A6" w:rsidRPr="001A0B74" w:rsidRDefault="008402A6" w:rsidP="008402A6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03630A79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453658F4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71F02927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1620EB20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0A640B38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4B2DBC02" w:rsidR="008402A6" w:rsidRPr="004A5456" w:rsidRDefault="008402A6" w:rsidP="008402A6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402A6" w:rsidRPr="0004192A" w14:paraId="63671540" w14:textId="77777777" w:rsidTr="008402A6">
        <w:trPr>
          <w:trHeight w:val="460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ED7BCC" w14:textId="349264B4" w:rsidR="008402A6" w:rsidRPr="004A5456" w:rsidRDefault="008402A6" w:rsidP="008402A6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YZI204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B32524" w14:textId="6F2E2E45" w:rsidR="008402A6" w:rsidRPr="001A0B74" w:rsidRDefault="008402A6" w:rsidP="008402A6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A49C5C" w14:textId="59B207F3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F5DCC" w14:textId="1DE7CAEC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8E35FF" w14:textId="60608AD0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BA5E23" w14:textId="72BA278C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BA5124" w14:textId="6A8C2BD4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C77F2F" w14:textId="1E7A5B87" w:rsidR="008402A6" w:rsidRPr="009E1210" w:rsidRDefault="008402A6" w:rsidP="008402A6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402A6" w:rsidRPr="0004192A" w14:paraId="6075CAE2" w14:textId="77777777" w:rsidTr="008402A6">
        <w:trPr>
          <w:trHeight w:val="410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67C3E8" w14:textId="57161904" w:rsidR="008402A6" w:rsidRPr="004A5456" w:rsidRDefault="008402A6" w:rsidP="008402A6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D3969D" w14:textId="05CA9988" w:rsidR="008402A6" w:rsidRPr="001A0B74" w:rsidRDefault="008402A6" w:rsidP="008402A6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45DE47" w14:textId="4870992C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6D0A16" w14:textId="22B1119D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289BA0" w14:textId="7DFD8BB3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E7145A" w14:textId="02E53FCD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4A89F" w14:textId="2FCD52FF" w:rsidR="008402A6" w:rsidRPr="001A0B74" w:rsidRDefault="008402A6" w:rsidP="008402A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C5B320" w14:textId="72F5CAF7" w:rsidR="008402A6" w:rsidRPr="009E1210" w:rsidRDefault="008402A6" w:rsidP="008402A6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8402A6" w:rsidRPr="0004192A" w14:paraId="6AEC2E5E" w14:textId="77777777" w:rsidTr="008402A6">
        <w:trPr>
          <w:trHeight w:val="415"/>
        </w:trPr>
        <w:tc>
          <w:tcPr>
            <w:tcW w:w="606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E387E9" w14:textId="29BB678C" w:rsidR="008402A6" w:rsidRPr="004A391A" w:rsidRDefault="004A391A" w:rsidP="004A391A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4A391A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0E673A" w14:textId="733851C9" w:rsidR="008402A6" w:rsidRPr="004A391A" w:rsidRDefault="004A391A" w:rsidP="004940F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4A391A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9B111C" w14:textId="77777777" w:rsidR="008402A6" w:rsidRPr="009E1210" w:rsidRDefault="008402A6" w:rsidP="004940F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896C2D" w:rsidRPr="0004192A" w14:paraId="17D24AEB" w14:textId="77777777" w:rsidTr="00896C2D">
        <w:trPr>
          <w:trHeight w:val="397"/>
        </w:trPr>
        <w:tc>
          <w:tcPr>
            <w:tcW w:w="45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CA42AD" w14:textId="4F16BE26" w:rsidR="00896C2D" w:rsidRPr="001D0B4F" w:rsidRDefault="00896C2D" w:rsidP="00896C2D">
            <w:pPr>
              <w:jc w:val="center"/>
              <w:rPr>
                <w:b/>
                <w:bCs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6CB9A5" w14:textId="77777777" w:rsidR="00896C2D" w:rsidRPr="0004192A" w:rsidRDefault="00896C2D" w:rsidP="00896C2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1ABDC4" w14:textId="77777777" w:rsidR="00896C2D" w:rsidRPr="0004192A" w:rsidRDefault="00896C2D" w:rsidP="00896C2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EEE558" w14:textId="77777777" w:rsidR="00896C2D" w:rsidRPr="0004192A" w:rsidRDefault="00896C2D" w:rsidP="00896C2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E10BFB" w14:textId="77777777" w:rsidR="00896C2D" w:rsidRPr="0004192A" w:rsidRDefault="00896C2D" w:rsidP="00896C2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9559B3" w14:textId="77777777" w:rsidR="00896C2D" w:rsidRPr="0004192A" w:rsidRDefault="00896C2D" w:rsidP="00896C2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9F06BD" w14:textId="77777777" w:rsidR="00896C2D" w:rsidRPr="0004192A" w:rsidRDefault="00896C2D" w:rsidP="00896C2D">
            <w:pPr>
              <w:jc w:val="left"/>
              <w:rPr>
                <w:sz w:val="20"/>
                <w:szCs w:val="20"/>
              </w:rPr>
            </w:pPr>
          </w:p>
        </w:tc>
      </w:tr>
      <w:tr w:rsidR="001D462A" w:rsidRPr="009E1210" w14:paraId="51920251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15B70B73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18121E" w14:textId="2A3F027C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4E4F225E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4CE64963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399A419E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6DD41E64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7D9ED3EA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D3BF5" w14:textId="5F4BC692" w:rsidR="001D462A" w:rsidRPr="00C52096" w:rsidRDefault="001D462A" w:rsidP="001D462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D462A" w:rsidRPr="009E1210" w14:paraId="37AE9963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5134C64C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70A8290C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7E3BB096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52F254D1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35ACA62D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3B6FD46E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4C354FC2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9EEE6" w14:textId="790DA9A0" w:rsidR="001D462A" w:rsidRPr="00C52096" w:rsidRDefault="001D462A" w:rsidP="001D462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D462A" w:rsidRPr="009E1210" w14:paraId="3DC9FCD5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3441B07A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H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571BFA7B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ulaşıcı Hastalıklar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4AC14" w14:textId="6765296E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A2E98" w14:textId="2EF35E9E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A40F4" w14:textId="49819E54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AB245" w14:textId="0CA3C892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5F4E8" w14:textId="02524A88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13B3B" w14:textId="1C31501F" w:rsidR="001D462A" w:rsidRPr="00C52096" w:rsidRDefault="001D462A" w:rsidP="001D462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D462A" w:rsidRPr="009E1210" w14:paraId="495EDA23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2A01ED71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CH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26FEDE13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Cerrahi Hastalıklara Giriş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85D0F" w14:textId="1A9A371A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29409CC4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2ECAC726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3446BC45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18B17724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58A14" w14:textId="2ADB6571" w:rsidR="001D462A" w:rsidRPr="00C52096" w:rsidRDefault="001D462A" w:rsidP="001D462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D462A" w:rsidRPr="009E1210" w14:paraId="663887AD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34562" w14:textId="6B344BE9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TI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9A42E" w14:textId="50510D73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Temel İmmünoloj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C61EA" w14:textId="507DCC85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0262" w14:textId="051BD8B2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9422B" w14:textId="1854D7FE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C39EB" w14:textId="09EEEF03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6E575" w14:textId="2E54015C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5D815C" w14:textId="3DCF7206" w:rsidR="001D462A" w:rsidRPr="00C52096" w:rsidRDefault="001D462A" w:rsidP="001D462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D462A" w:rsidRPr="009E1210" w14:paraId="6A64135C" w14:textId="77777777" w:rsidTr="00C52096">
        <w:trPr>
          <w:trHeight w:val="397"/>
        </w:trPr>
        <w:tc>
          <w:tcPr>
            <w:tcW w:w="112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9EF36" w14:textId="67C4F3E5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CS210</w:t>
            </w:r>
          </w:p>
        </w:tc>
        <w:tc>
          <w:tcPr>
            <w:tcW w:w="34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1AABA7" w14:textId="09CD915B" w:rsidR="001D462A" w:rsidRPr="00C52096" w:rsidRDefault="001D462A" w:rsidP="00C5209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Biyomedikal Cihaz Bilgis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818FC" w14:textId="2E4DF885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34400" w14:textId="0043E375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4A6A4" w14:textId="4779AA83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9B7F9" w14:textId="218F4779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38F7F" w14:textId="10B5B3B1" w:rsidR="001D462A" w:rsidRPr="00C52096" w:rsidRDefault="001D462A" w:rsidP="001D462A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C5209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A4ABEB" w14:textId="5A561F14" w:rsidR="001D462A" w:rsidRPr="00C52096" w:rsidRDefault="001D462A" w:rsidP="001D462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28FCD9F2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1D462A">
        <w:rPr>
          <w:rFonts w:cs="Times New Roman"/>
          <w:sz w:val="20"/>
          <w:szCs w:val="20"/>
        </w:rPr>
        <w:t>Diyaliz</w:t>
      </w:r>
      <w:r w:rsidR="0011431C" w:rsidRPr="0011431C">
        <w:rPr>
          <w:rFonts w:cs="Times New Roman"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0D7799AA" w14:textId="77777777" w:rsidR="008402A6" w:rsidRDefault="008402A6" w:rsidP="008402A6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404ED86A" w14:textId="77777777" w:rsidR="008402A6" w:rsidRDefault="008402A6" w:rsidP="008402A6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2BD12331" w14:textId="77777777" w:rsidR="008402A6" w:rsidRPr="00E93BAE" w:rsidRDefault="008402A6" w:rsidP="008402A6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231F1AD7" w14:textId="77777777" w:rsidR="003302DC" w:rsidRPr="00E93BAE" w:rsidRDefault="003302DC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3302DC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BC493C" w14:textId="77777777" w:rsidR="009654F2" w:rsidRDefault="009654F2" w:rsidP="0004192A">
      <w:pPr>
        <w:spacing w:after="0" w:line="240" w:lineRule="auto"/>
      </w:pPr>
      <w:r>
        <w:separator/>
      </w:r>
    </w:p>
  </w:endnote>
  <w:endnote w:type="continuationSeparator" w:id="0">
    <w:p w14:paraId="5AE4A27F" w14:textId="77777777" w:rsidR="009654F2" w:rsidRDefault="009654F2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4CC1C5" w14:textId="77777777" w:rsidR="00C817F7" w:rsidRDefault="00C817F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C577CD" w14:textId="77777777" w:rsidR="00C817F7" w:rsidRDefault="00C817F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960E9" w14:textId="77777777" w:rsidR="00C817F7" w:rsidRDefault="00C817F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CB36E0" w14:textId="77777777" w:rsidR="009654F2" w:rsidRDefault="009654F2" w:rsidP="0004192A">
      <w:pPr>
        <w:spacing w:after="0" w:line="240" w:lineRule="auto"/>
      </w:pPr>
      <w:r>
        <w:separator/>
      </w:r>
    </w:p>
  </w:footnote>
  <w:footnote w:type="continuationSeparator" w:id="0">
    <w:p w14:paraId="0E93E17A" w14:textId="77777777" w:rsidR="009654F2" w:rsidRDefault="009654F2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B89120" w14:textId="77777777" w:rsidR="00C817F7" w:rsidRDefault="00C817F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0AB14313" w:rsidR="0004192A" w:rsidRPr="0004192A" w:rsidRDefault="00C817F7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6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1D462A">
      <w:rPr>
        <w:rFonts w:eastAsia="Calibri" w:cs="Times New Roman"/>
      </w:rPr>
      <w:t>Diyaliz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371902" w14:textId="77777777" w:rsidR="00C817F7" w:rsidRDefault="00C817F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E47"/>
    <w:rsid w:val="00007FF0"/>
    <w:rsid w:val="0004192A"/>
    <w:rsid w:val="000B1053"/>
    <w:rsid w:val="0011431C"/>
    <w:rsid w:val="0012032D"/>
    <w:rsid w:val="00135D77"/>
    <w:rsid w:val="00165EA8"/>
    <w:rsid w:val="001974C3"/>
    <w:rsid w:val="001A0B74"/>
    <w:rsid w:val="001C47B4"/>
    <w:rsid w:val="001D462A"/>
    <w:rsid w:val="002033D8"/>
    <w:rsid w:val="002136D5"/>
    <w:rsid w:val="00227360"/>
    <w:rsid w:val="00263063"/>
    <w:rsid w:val="002B7109"/>
    <w:rsid w:val="002F1288"/>
    <w:rsid w:val="002F3795"/>
    <w:rsid w:val="003302DC"/>
    <w:rsid w:val="003A3239"/>
    <w:rsid w:val="003E50B0"/>
    <w:rsid w:val="003F4FAF"/>
    <w:rsid w:val="004012F7"/>
    <w:rsid w:val="0040513D"/>
    <w:rsid w:val="00406530"/>
    <w:rsid w:val="004176EE"/>
    <w:rsid w:val="004177DF"/>
    <w:rsid w:val="004368A7"/>
    <w:rsid w:val="00436F78"/>
    <w:rsid w:val="0044626A"/>
    <w:rsid w:val="004940FE"/>
    <w:rsid w:val="004A391A"/>
    <w:rsid w:val="004A5456"/>
    <w:rsid w:val="004B6BED"/>
    <w:rsid w:val="004D1024"/>
    <w:rsid w:val="0050720C"/>
    <w:rsid w:val="00575B7A"/>
    <w:rsid w:val="00575F21"/>
    <w:rsid w:val="00582CBC"/>
    <w:rsid w:val="00587421"/>
    <w:rsid w:val="005A75BC"/>
    <w:rsid w:val="005B0370"/>
    <w:rsid w:val="006420B3"/>
    <w:rsid w:val="00730C15"/>
    <w:rsid w:val="00755F43"/>
    <w:rsid w:val="007A0303"/>
    <w:rsid w:val="007A45A2"/>
    <w:rsid w:val="007D074D"/>
    <w:rsid w:val="007E320E"/>
    <w:rsid w:val="007F1C48"/>
    <w:rsid w:val="007F752E"/>
    <w:rsid w:val="008402A6"/>
    <w:rsid w:val="00880CEC"/>
    <w:rsid w:val="00896C2D"/>
    <w:rsid w:val="008B2DF3"/>
    <w:rsid w:val="00901663"/>
    <w:rsid w:val="00923D78"/>
    <w:rsid w:val="00923FBB"/>
    <w:rsid w:val="00926227"/>
    <w:rsid w:val="00930D44"/>
    <w:rsid w:val="00943EED"/>
    <w:rsid w:val="00947BDF"/>
    <w:rsid w:val="0095491C"/>
    <w:rsid w:val="009654F2"/>
    <w:rsid w:val="009670D9"/>
    <w:rsid w:val="00967D8F"/>
    <w:rsid w:val="0099529C"/>
    <w:rsid w:val="009A3C79"/>
    <w:rsid w:val="009A446E"/>
    <w:rsid w:val="009D2E5E"/>
    <w:rsid w:val="00A52785"/>
    <w:rsid w:val="00AC46FF"/>
    <w:rsid w:val="00AE156C"/>
    <w:rsid w:val="00AE1F99"/>
    <w:rsid w:val="00AF6529"/>
    <w:rsid w:val="00B45366"/>
    <w:rsid w:val="00B5778B"/>
    <w:rsid w:val="00B651DC"/>
    <w:rsid w:val="00B7736A"/>
    <w:rsid w:val="00BA03CA"/>
    <w:rsid w:val="00C17E49"/>
    <w:rsid w:val="00C2731A"/>
    <w:rsid w:val="00C52096"/>
    <w:rsid w:val="00C77F7A"/>
    <w:rsid w:val="00C817F7"/>
    <w:rsid w:val="00C94619"/>
    <w:rsid w:val="00CC4B6F"/>
    <w:rsid w:val="00CD201C"/>
    <w:rsid w:val="00D3238B"/>
    <w:rsid w:val="00D330EC"/>
    <w:rsid w:val="00D34D53"/>
    <w:rsid w:val="00D57FAC"/>
    <w:rsid w:val="00D90F69"/>
    <w:rsid w:val="00D9216E"/>
    <w:rsid w:val="00DA3481"/>
    <w:rsid w:val="00DB42BD"/>
    <w:rsid w:val="00DB4953"/>
    <w:rsid w:val="00DC2FD8"/>
    <w:rsid w:val="00E624B2"/>
    <w:rsid w:val="00E93BAE"/>
    <w:rsid w:val="00EA0B45"/>
    <w:rsid w:val="00EA4BF3"/>
    <w:rsid w:val="00EC3122"/>
    <w:rsid w:val="00ED6D16"/>
    <w:rsid w:val="00EF2F9E"/>
    <w:rsid w:val="00F26ABD"/>
    <w:rsid w:val="00F41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398</Words>
  <Characters>2270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5</cp:revision>
  <dcterms:created xsi:type="dcterms:W3CDTF">2021-09-10T07:16:00Z</dcterms:created>
  <dcterms:modified xsi:type="dcterms:W3CDTF">2022-03-04T12:17:00Z</dcterms:modified>
</cp:coreProperties>
</file>